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5D8C3" w14:textId="495F69DC" w:rsidR="004A0826" w:rsidRPr="004A0826" w:rsidRDefault="004A0826" w:rsidP="004A0826">
      <w:pPr>
        <w:pBdr>
          <w:top w:val="single" w:sz="4" w:space="1" w:color="000000"/>
          <w:bottom w:val="single" w:sz="4" w:space="1" w:color="000000"/>
        </w:pBdr>
        <w:spacing w:line="360" w:lineRule="auto"/>
        <w:jc w:val="center"/>
        <w:rPr>
          <w:rFonts w:ascii="Times New Roman" w:eastAsia="Arial" w:hAnsi="Times New Roman" w:cs="Times New Roman"/>
          <w:b/>
          <w:color w:val="000000"/>
          <w:sz w:val="28"/>
          <w:szCs w:val="28"/>
        </w:rPr>
      </w:pPr>
      <w:r w:rsidRPr="004A0826">
        <w:rPr>
          <w:rFonts w:ascii="Times New Roman" w:eastAsia="Arial" w:hAnsi="Times New Roman" w:cs="Times New Roman"/>
          <w:b/>
          <w:color w:val="000000"/>
          <w:sz w:val="28"/>
          <w:szCs w:val="28"/>
        </w:rPr>
        <w:t>CSE 302: SYSTEM</w:t>
      </w:r>
      <w:r>
        <w:rPr>
          <w:rFonts w:ascii="Times New Roman" w:eastAsia="Arial" w:hAnsi="Times New Roman" w:cs="Times New Roman"/>
          <w:b/>
          <w:color w:val="000000"/>
          <w:sz w:val="28"/>
          <w:szCs w:val="28"/>
        </w:rPr>
        <w:t>S</w:t>
      </w:r>
      <w:r w:rsidRPr="004A0826">
        <w:rPr>
          <w:rFonts w:ascii="Times New Roman" w:eastAsia="Arial" w:hAnsi="Times New Roman" w:cs="Times New Roman"/>
          <w:b/>
          <w:color w:val="000000"/>
          <w:sz w:val="28"/>
          <w:szCs w:val="28"/>
        </w:rPr>
        <w:t xml:space="preserve"> PROGRAMMING</w:t>
      </w:r>
    </w:p>
    <w:p w14:paraId="447981C3" w14:textId="77777777" w:rsidR="004A0826" w:rsidRPr="004A0826" w:rsidRDefault="004A0826" w:rsidP="004A0826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6"/>
          <w:szCs w:val="26"/>
          <w:lang w:val="en-GB" w:eastAsia="en-GB"/>
        </w:rPr>
      </w:pPr>
    </w:p>
    <w:p w14:paraId="0473F647" w14:textId="77777777" w:rsidR="004A0826" w:rsidRPr="004A0826" w:rsidRDefault="004A0826" w:rsidP="004A082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  <w:t>Credit Hours: 3</w:t>
      </w:r>
    </w:p>
    <w:p w14:paraId="6FBBAC80" w14:textId="77777777" w:rsidR="004A0826" w:rsidRPr="004A0826" w:rsidRDefault="004A0826" w:rsidP="004A082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  <w:t>Contact Hours: 3</w:t>
      </w:r>
      <w:r w:rsidRPr="004A082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br/>
      </w:r>
      <w:r w:rsidRPr="004A082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  <w:t>Grading:  As per UET Rules</w:t>
      </w:r>
    </w:p>
    <w:p w14:paraId="0DD598DF" w14:textId="77777777" w:rsidR="004A0826" w:rsidRPr="004A0826" w:rsidRDefault="004A0826" w:rsidP="004A0826">
      <w:pPr>
        <w:rPr>
          <w:rFonts w:ascii="Times New Roman" w:eastAsia="Calibri" w:hAnsi="Times New Roman" w:cs="Times New Roman"/>
          <w:color w:val="000000"/>
        </w:rPr>
      </w:pPr>
    </w:p>
    <w:p w14:paraId="56566BEA" w14:textId="77777777" w:rsidR="004A0826" w:rsidRPr="004A0826" w:rsidRDefault="004A0826" w:rsidP="004A0826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COURSE OUTLINE:</w:t>
      </w:r>
    </w:p>
    <w:p w14:paraId="4C76E618" w14:textId="428E8B87" w:rsidR="004A0826" w:rsidRPr="004A0826" w:rsidRDefault="004A0826" w:rsidP="004A0826">
      <w:pP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his course </w:t>
      </w:r>
      <w:r w:rsidR="00F425A1"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>introduces</w:t>
      </w: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the kernel concepts in Unix. It describes in detail the various system calls used for interrupt handling, inter-process communication, device handling, network handling, and device drivers. It discusses program</w:t>
      </w:r>
      <w:r w:rsidR="00B224F8">
        <w:rPr>
          <w:rFonts w:ascii="Times New Roman" w:eastAsia="Calibri" w:hAnsi="Times New Roman" w:cs="Times New Roman"/>
          <w:color w:val="000000"/>
          <w:sz w:val="24"/>
          <w:szCs w:val="24"/>
        </w:rPr>
        <w:t>s</w:t>
      </w: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>, processes, threads, policies, process/task scheduling</w:t>
      </w:r>
      <w:r w:rsidR="00B224F8">
        <w:rPr>
          <w:rFonts w:ascii="Times New Roman" w:eastAsia="Calibri" w:hAnsi="Times New Roman" w:cs="Times New Roman"/>
          <w:color w:val="000000"/>
          <w:sz w:val="24"/>
          <w:szCs w:val="24"/>
        </w:rPr>
        <w:t>,</w:t>
      </w: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nd dispatching. It also provides details of threads/process synchronization. File systems and </w:t>
      </w:r>
      <w:r w:rsidR="00B224F8">
        <w:rPr>
          <w:rFonts w:ascii="Times New Roman" w:eastAsia="Calibri" w:hAnsi="Times New Roman" w:cs="Times New Roman"/>
          <w:color w:val="000000"/>
          <w:sz w:val="24"/>
          <w:szCs w:val="24"/>
        </w:rPr>
        <w:t>their</w:t>
      </w: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handling using kernel calls </w:t>
      </w:r>
      <w:r w:rsidR="00B224F8">
        <w:rPr>
          <w:rFonts w:ascii="Times New Roman" w:eastAsia="Calibri" w:hAnsi="Times New Roman" w:cs="Times New Roman"/>
          <w:color w:val="000000"/>
          <w:sz w:val="24"/>
          <w:szCs w:val="24"/>
        </w:rPr>
        <w:t>are</w:t>
      </w:r>
      <w:r w:rsidRPr="004A082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studied in detail.</w:t>
      </w:r>
    </w:p>
    <w:p w14:paraId="08660AC0" w14:textId="77777777" w:rsidR="004A0826" w:rsidRPr="004A0826" w:rsidRDefault="004A0826" w:rsidP="004A0826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WEEKLY COURSE OUTLINE:</w:t>
      </w:r>
    </w:p>
    <w:tbl>
      <w:tblPr>
        <w:tblW w:w="90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560"/>
      </w:tblGrid>
      <w:tr w:rsidR="004A0826" w:rsidRPr="004A0826" w14:paraId="1B0291F9" w14:textId="77777777" w:rsidTr="00150866">
        <w:trPr>
          <w:jc w:val="center"/>
        </w:trPr>
        <w:tc>
          <w:tcPr>
            <w:tcW w:w="1440" w:type="dxa"/>
          </w:tcPr>
          <w:p w14:paraId="4DB72E08" w14:textId="77777777" w:rsidR="004A0826" w:rsidRPr="004A0826" w:rsidRDefault="004A0826" w:rsidP="004A0826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Week</w:t>
            </w:r>
          </w:p>
        </w:tc>
        <w:tc>
          <w:tcPr>
            <w:tcW w:w="7560" w:type="dxa"/>
          </w:tcPr>
          <w:p w14:paraId="076DD149" w14:textId="77777777" w:rsidR="004A0826" w:rsidRPr="004A0826" w:rsidRDefault="004A0826" w:rsidP="004A0826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ontents</w:t>
            </w:r>
          </w:p>
        </w:tc>
      </w:tr>
      <w:tr w:rsidR="004A0826" w:rsidRPr="004A0826" w14:paraId="7F8E5B37" w14:textId="77777777" w:rsidTr="00150866">
        <w:trPr>
          <w:jc w:val="center"/>
        </w:trPr>
        <w:tc>
          <w:tcPr>
            <w:tcW w:w="1440" w:type="dxa"/>
          </w:tcPr>
          <w:p w14:paraId="4CA6B6A0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</w:t>
            </w:r>
          </w:p>
        </w:tc>
        <w:tc>
          <w:tcPr>
            <w:tcW w:w="7560" w:type="dxa"/>
          </w:tcPr>
          <w:p w14:paraId="32B908AB" w14:textId="73E91244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Introduction to System</w:t>
            </w:r>
            <w:r w:rsidR="00F425A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Programming</w:t>
            </w:r>
          </w:p>
        </w:tc>
      </w:tr>
      <w:tr w:rsidR="004A0826" w:rsidRPr="004A0826" w14:paraId="2D6B2328" w14:textId="77777777" w:rsidTr="00150866">
        <w:trPr>
          <w:trHeight w:val="360"/>
          <w:jc w:val="center"/>
        </w:trPr>
        <w:tc>
          <w:tcPr>
            <w:tcW w:w="1440" w:type="dxa"/>
          </w:tcPr>
          <w:p w14:paraId="134E37AE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2</w:t>
            </w:r>
          </w:p>
        </w:tc>
        <w:tc>
          <w:tcPr>
            <w:tcW w:w="7560" w:type="dxa"/>
          </w:tcPr>
          <w:p w14:paraId="3ABADADD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OS Kernel Data Structures and Memory Footprints </w:t>
            </w:r>
          </w:p>
        </w:tc>
      </w:tr>
      <w:tr w:rsidR="004A0826" w:rsidRPr="004A0826" w14:paraId="77D4EB5E" w14:textId="77777777" w:rsidTr="00150866">
        <w:trPr>
          <w:trHeight w:val="360"/>
          <w:jc w:val="center"/>
        </w:trPr>
        <w:tc>
          <w:tcPr>
            <w:tcW w:w="1440" w:type="dxa"/>
          </w:tcPr>
          <w:p w14:paraId="02308B54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3</w:t>
            </w:r>
          </w:p>
        </w:tc>
        <w:tc>
          <w:tcPr>
            <w:tcW w:w="7560" w:type="dxa"/>
          </w:tcPr>
          <w:p w14:paraId="1B5DC82B" w14:textId="14E92E81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gram, Processes</w:t>
            </w:r>
            <w:r w:rsidR="0070397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and Threads </w:t>
            </w:r>
          </w:p>
        </w:tc>
      </w:tr>
      <w:tr w:rsidR="004A0826" w:rsidRPr="004A0826" w14:paraId="180E3350" w14:textId="77777777" w:rsidTr="00150866">
        <w:trPr>
          <w:trHeight w:val="340"/>
          <w:jc w:val="center"/>
        </w:trPr>
        <w:tc>
          <w:tcPr>
            <w:tcW w:w="1440" w:type="dxa"/>
          </w:tcPr>
          <w:p w14:paraId="3E566C82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4</w:t>
            </w:r>
          </w:p>
        </w:tc>
        <w:tc>
          <w:tcPr>
            <w:tcW w:w="7560" w:type="dxa"/>
          </w:tcPr>
          <w:p w14:paraId="148D9EB5" w14:textId="082E494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cesses in UNIX (fork</w:t>
            </w:r>
            <w:r w:rsidR="00F425A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and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wait) </w:t>
            </w:r>
          </w:p>
        </w:tc>
      </w:tr>
      <w:tr w:rsidR="004A0826" w:rsidRPr="004A0826" w14:paraId="563EB1E2" w14:textId="77777777" w:rsidTr="00150866">
        <w:trPr>
          <w:trHeight w:val="340"/>
          <w:jc w:val="center"/>
        </w:trPr>
        <w:tc>
          <w:tcPr>
            <w:tcW w:w="1440" w:type="dxa"/>
          </w:tcPr>
          <w:p w14:paraId="73D34852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5</w:t>
            </w:r>
          </w:p>
        </w:tc>
        <w:tc>
          <w:tcPr>
            <w:tcW w:w="7560" w:type="dxa"/>
          </w:tcPr>
          <w:p w14:paraId="0B8A5DD7" w14:textId="5891664E" w:rsidR="004A0826" w:rsidRPr="004A0826" w:rsidRDefault="00F425A1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cesses in UNIX (exec)</w:t>
            </w:r>
          </w:p>
        </w:tc>
      </w:tr>
      <w:tr w:rsidR="004A0826" w:rsidRPr="004A0826" w14:paraId="5E8EE336" w14:textId="77777777" w:rsidTr="00150866">
        <w:trPr>
          <w:trHeight w:val="340"/>
          <w:jc w:val="center"/>
        </w:trPr>
        <w:tc>
          <w:tcPr>
            <w:tcW w:w="1440" w:type="dxa"/>
          </w:tcPr>
          <w:p w14:paraId="3E3B0E75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6</w:t>
            </w:r>
          </w:p>
        </w:tc>
        <w:tc>
          <w:tcPr>
            <w:tcW w:w="7560" w:type="dxa"/>
          </w:tcPr>
          <w:p w14:paraId="7AA672CC" w14:textId="5A2FE7D2" w:rsidR="004A0826" w:rsidRPr="004A0826" w:rsidRDefault="00F425A1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Background processes </w:t>
            </w:r>
            <w:r w:rsidR="00D04372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and task</w:t>
            </w:r>
            <w:r w:rsidR="0081223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/data </w:t>
            </w:r>
            <w:r w:rsidR="00D04372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division</w:t>
            </w:r>
            <w:r w:rsidR="004A0826"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4A0826" w:rsidRPr="004A0826" w14:paraId="4929B53C" w14:textId="77777777" w:rsidTr="00150866">
        <w:trPr>
          <w:trHeight w:val="340"/>
          <w:jc w:val="center"/>
        </w:trPr>
        <w:tc>
          <w:tcPr>
            <w:tcW w:w="1440" w:type="dxa"/>
          </w:tcPr>
          <w:p w14:paraId="2AAF660F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7</w:t>
            </w:r>
          </w:p>
        </w:tc>
        <w:tc>
          <w:tcPr>
            <w:tcW w:w="7560" w:type="dxa"/>
          </w:tcPr>
          <w:p w14:paraId="25EB2651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UNIX I/O (read and write)</w:t>
            </w:r>
          </w:p>
        </w:tc>
      </w:tr>
      <w:tr w:rsidR="004A0826" w:rsidRPr="004A0826" w14:paraId="5A333850" w14:textId="77777777" w:rsidTr="00150866">
        <w:trPr>
          <w:trHeight w:val="340"/>
          <w:jc w:val="center"/>
        </w:trPr>
        <w:tc>
          <w:tcPr>
            <w:tcW w:w="1440" w:type="dxa"/>
          </w:tcPr>
          <w:p w14:paraId="601AA765" w14:textId="14950E7C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0" w:type="dxa"/>
          </w:tcPr>
          <w:p w14:paraId="7994BD68" w14:textId="48741F1A" w:rsidR="004A0826" w:rsidRPr="004A0826" w:rsidRDefault="00D54D98" w:rsidP="00D54D98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Mid Term Examination</w:t>
            </w:r>
          </w:p>
        </w:tc>
      </w:tr>
      <w:tr w:rsidR="004A0826" w:rsidRPr="004A0826" w14:paraId="131B4869" w14:textId="77777777" w:rsidTr="00150866">
        <w:trPr>
          <w:trHeight w:val="160"/>
          <w:jc w:val="center"/>
        </w:trPr>
        <w:tc>
          <w:tcPr>
            <w:tcW w:w="1440" w:type="dxa"/>
          </w:tcPr>
          <w:p w14:paraId="7A0446E0" w14:textId="589EB660" w:rsidR="004A0826" w:rsidRPr="004A0826" w:rsidRDefault="00D54D98" w:rsidP="00D54D98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Week 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60" w:type="dxa"/>
          </w:tcPr>
          <w:p w14:paraId="111FFC35" w14:textId="75619815" w:rsidR="004A0826" w:rsidRPr="004A0826" w:rsidRDefault="00D54D98" w:rsidP="00D54D9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D54D9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File Monitoring</w:t>
            </w:r>
          </w:p>
        </w:tc>
      </w:tr>
      <w:tr w:rsidR="004A0826" w:rsidRPr="004A0826" w14:paraId="741B4753" w14:textId="77777777" w:rsidTr="00150866">
        <w:trPr>
          <w:jc w:val="center"/>
        </w:trPr>
        <w:tc>
          <w:tcPr>
            <w:tcW w:w="1440" w:type="dxa"/>
          </w:tcPr>
          <w:p w14:paraId="18B59EBE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9,10</w:t>
            </w:r>
          </w:p>
        </w:tc>
        <w:tc>
          <w:tcPr>
            <w:tcW w:w="7560" w:type="dxa"/>
          </w:tcPr>
          <w:p w14:paraId="0A979427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Files and Directories (inodes; hard and symbolic links)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ab/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ab/>
            </w:r>
          </w:p>
        </w:tc>
      </w:tr>
      <w:tr w:rsidR="004A0826" w:rsidRPr="004A0826" w14:paraId="63D9CB2F" w14:textId="77777777" w:rsidTr="00150866">
        <w:trPr>
          <w:jc w:val="center"/>
        </w:trPr>
        <w:tc>
          <w:tcPr>
            <w:tcW w:w="1440" w:type="dxa"/>
          </w:tcPr>
          <w:p w14:paraId="558C2CF8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1</w:t>
            </w:r>
          </w:p>
        </w:tc>
        <w:tc>
          <w:tcPr>
            <w:tcW w:w="7560" w:type="dxa"/>
          </w:tcPr>
          <w:p w14:paraId="7DA5FCA2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UNIX Special Files (pipes)</w:t>
            </w:r>
          </w:p>
        </w:tc>
      </w:tr>
    </w:tbl>
    <w:p w14:paraId="3554BF7D" w14:textId="77777777" w:rsidR="004A0826" w:rsidRPr="004A0826" w:rsidRDefault="004A0826" w:rsidP="004A0826">
      <w:pPr>
        <w:rPr>
          <w:rFonts w:ascii="Calibri" w:eastAsia="Calibri" w:hAnsi="Calibri" w:cs="Calibri"/>
        </w:rPr>
      </w:pPr>
      <w:r w:rsidRPr="004A0826">
        <w:rPr>
          <w:rFonts w:ascii="Calibri" w:eastAsia="Calibri" w:hAnsi="Calibri" w:cs="Calibri"/>
        </w:rPr>
        <w:br w:type="page"/>
      </w:r>
    </w:p>
    <w:tbl>
      <w:tblPr>
        <w:tblW w:w="90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560"/>
      </w:tblGrid>
      <w:tr w:rsidR="004A0826" w:rsidRPr="004A0826" w14:paraId="507489CA" w14:textId="77777777" w:rsidTr="00150866">
        <w:trPr>
          <w:jc w:val="center"/>
        </w:trPr>
        <w:tc>
          <w:tcPr>
            <w:tcW w:w="1440" w:type="dxa"/>
          </w:tcPr>
          <w:p w14:paraId="0F42EA17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lastRenderedPageBreak/>
              <w:t>Week 12</w:t>
            </w:r>
          </w:p>
        </w:tc>
        <w:tc>
          <w:tcPr>
            <w:tcW w:w="7560" w:type="dxa"/>
          </w:tcPr>
          <w:p w14:paraId="151B395E" w14:textId="39C2F67C" w:rsidR="004A0826" w:rsidRPr="004A0826" w:rsidRDefault="00D54D98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UNIX Special Files 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(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F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ifos)</w:t>
            </w:r>
          </w:p>
        </w:tc>
      </w:tr>
      <w:tr w:rsidR="004A0826" w:rsidRPr="004A0826" w14:paraId="34AB62F0" w14:textId="77777777" w:rsidTr="00150866">
        <w:trPr>
          <w:jc w:val="center"/>
        </w:trPr>
        <w:tc>
          <w:tcPr>
            <w:tcW w:w="1440" w:type="dxa"/>
          </w:tcPr>
          <w:p w14:paraId="21D6DE88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3</w:t>
            </w:r>
          </w:p>
        </w:tc>
        <w:tc>
          <w:tcPr>
            <w:tcW w:w="7560" w:type="dxa"/>
          </w:tcPr>
          <w:p w14:paraId="4B23BA35" w14:textId="736294DA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Inter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-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cess Communication</w:t>
            </w:r>
          </w:p>
        </w:tc>
      </w:tr>
      <w:tr w:rsidR="004A0826" w:rsidRPr="004A0826" w14:paraId="1A493CE3" w14:textId="77777777" w:rsidTr="00150866">
        <w:trPr>
          <w:jc w:val="center"/>
        </w:trPr>
        <w:tc>
          <w:tcPr>
            <w:tcW w:w="1440" w:type="dxa"/>
          </w:tcPr>
          <w:p w14:paraId="2DFF694E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4</w:t>
            </w:r>
          </w:p>
        </w:tc>
        <w:tc>
          <w:tcPr>
            <w:tcW w:w="7560" w:type="dxa"/>
          </w:tcPr>
          <w:p w14:paraId="3A77A031" w14:textId="26E03A7E" w:rsidR="004A0826" w:rsidRPr="004A0826" w:rsidRDefault="00D54D98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ignals and Interrupts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(Signal Generation and Blocking)</w:t>
            </w:r>
          </w:p>
        </w:tc>
      </w:tr>
      <w:tr w:rsidR="004A0826" w:rsidRPr="004A0826" w14:paraId="09FD2BA4" w14:textId="77777777" w:rsidTr="00150866">
        <w:trPr>
          <w:jc w:val="center"/>
        </w:trPr>
        <w:tc>
          <w:tcPr>
            <w:tcW w:w="1440" w:type="dxa"/>
          </w:tcPr>
          <w:p w14:paraId="06B19614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5</w:t>
            </w:r>
          </w:p>
        </w:tc>
        <w:tc>
          <w:tcPr>
            <w:tcW w:w="7560" w:type="dxa"/>
          </w:tcPr>
          <w:p w14:paraId="65D726EC" w14:textId="7A813A05" w:rsidR="004A0826" w:rsidRPr="004A0826" w:rsidRDefault="00D54D98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ignals and Interrupts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6A4C10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ignal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Handlers)</w:t>
            </w:r>
          </w:p>
        </w:tc>
      </w:tr>
      <w:tr w:rsidR="004A0826" w:rsidRPr="004A0826" w14:paraId="3C11567A" w14:textId="77777777" w:rsidTr="00150866">
        <w:trPr>
          <w:jc w:val="center"/>
        </w:trPr>
        <w:tc>
          <w:tcPr>
            <w:tcW w:w="1440" w:type="dxa"/>
          </w:tcPr>
          <w:p w14:paraId="507FE860" w14:textId="77777777" w:rsidR="004A0826" w:rsidRPr="004A0826" w:rsidRDefault="004A082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eek 16</w:t>
            </w:r>
          </w:p>
        </w:tc>
        <w:tc>
          <w:tcPr>
            <w:tcW w:w="7560" w:type="dxa"/>
          </w:tcPr>
          <w:p w14:paraId="560294BF" w14:textId="2AF8576F" w:rsidR="004A0826" w:rsidRPr="004A0826" w:rsidRDefault="00FA7486" w:rsidP="004A082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ject Discussion</w:t>
            </w:r>
            <w:r w:rsidR="00DC7263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/Presentations</w:t>
            </w:r>
          </w:p>
        </w:tc>
      </w:tr>
      <w:tr w:rsidR="004A0826" w:rsidRPr="004A0826" w14:paraId="009C5212" w14:textId="77777777" w:rsidTr="00150866">
        <w:trPr>
          <w:jc w:val="center"/>
        </w:trPr>
        <w:tc>
          <w:tcPr>
            <w:tcW w:w="1440" w:type="dxa"/>
          </w:tcPr>
          <w:p w14:paraId="002F602A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</w:p>
        </w:tc>
        <w:tc>
          <w:tcPr>
            <w:tcW w:w="7560" w:type="dxa"/>
          </w:tcPr>
          <w:p w14:paraId="3488D691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Final Term Examination</w:t>
            </w:r>
          </w:p>
        </w:tc>
      </w:tr>
    </w:tbl>
    <w:p w14:paraId="080532CA" w14:textId="77777777" w:rsidR="004A0826" w:rsidRPr="004A0826" w:rsidRDefault="004A0826" w:rsidP="004A0826">
      <w:pPr>
        <w:rPr>
          <w:rFonts w:ascii="Times New Roman" w:eastAsia="Calibri" w:hAnsi="Times New Roman" w:cs="Times New Roman"/>
          <w:color w:val="000000"/>
        </w:rPr>
      </w:pPr>
    </w:p>
    <w:p w14:paraId="4A7A3657" w14:textId="77777777" w:rsidR="004A0826" w:rsidRPr="004A0826" w:rsidRDefault="004A0826" w:rsidP="004A0826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MAPPING OF CLOS WITH PLOS:</w:t>
      </w:r>
    </w:p>
    <w:p w14:paraId="4D838D78" w14:textId="10772E99" w:rsidR="004A0826" w:rsidRDefault="004A0826" w:rsidP="004A08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  <w:t>After completing this course, students will be able to: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5"/>
        <w:gridCol w:w="3900"/>
        <w:gridCol w:w="2205"/>
        <w:gridCol w:w="2005"/>
      </w:tblGrid>
      <w:tr w:rsidR="00474F0C" w:rsidRPr="004A0826" w14:paraId="1ACCA16C" w14:textId="77777777" w:rsidTr="00B2671C">
        <w:tc>
          <w:tcPr>
            <w:tcW w:w="975" w:type="dxa"/>
          </w:tcPr>
          <w:p w14:paraId="65E85264" w14:textId="77777777" w:rsidR="00474F0C" w:rsidRPr="004A0826" w:rsidRDefault="00474F0C" w:rsidP="00B2671C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GB"/>
              </w:rPr>
            </w:pPr>
          </w:p>
          <w:p w14:paraId="1CADBD51" w14:textId="77777777" w:rsidR="00474F0C" w:rsidRPr="004A0826" w:rsidRDefault="00474F0C" w:rsidP="00B2671C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GB"/>
              </w:rPr>
              <w:t>CLO #</w:t>
            </w:r>
          </w:p>
        </w:tc>
        <w:tc>
          <w:tcPr>
            <w:tcW w:w="3900" w:type="dxa"/>
            <w:vAlign w:val="center"/>
          </w:tcPr>
          <w:p w14:paraId="504490FC" w14:textId="77777777" w:rsidR="00474F0C" w:rsidRPr="004A0826" w:rsidRDefault="00474F0C" w:rsidP="00B2671C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GB"/>
              </w:rPr>
              <w:t>Course Learning Outcomes (CLOs)</w:t>
            </w:r>
          </w:p>
        </w:tc>
        <w:tc>
          <w:tcPr>
            <w:tcW w:w="2205" w:type="dxa"/>
            <w:vAlign w:val="center"/>
          </w:tcPr>
          <w:p w14:paraId="717AF51A" w14:textId="77777777" w:rsidR="00474F0C" w:rsidRPr="004A0826" w:rsidRDefault="00474F0C" w:rsidP="00B2671C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GB"/>
              </w:rPr>
              <w:t>Level of Learning (Bloom's Taxonomy)</w:t>
            </w:r>
          </w:p>
        </w:tc>
        <w:tc>
          <w:tcPr>
            <w:tcW w:w="2005" w:type="dxa"/>
            <w:vAlign w:val="center"/>
          </w:tcPr>
          <w:p w14:paraId="1519D352" w14:textId="77777777" w:rsidR="00474F0C" w:rsidRPr="004A0826" w:rsidRDefault="00474F0C" w:rsidP="00B2671C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  <w:lang w:val="en-GB" w:eastAsia="en-GB"/>
              </w:rPr>
              <w:t>Program Learning Outcomes (PLOs)</w:t>
            </w:r>
          </w:p>
        </w:tc>
      </w:tr>
      <w:tr w:rsidR="00474F0C" w:rsidRPr="004A0826" w14:paraId="2081C942" w14:textId="77777777" w:rsidTr="00B2671C">
        <w:tc>
          <w:tcPr>
            <w:tcW w:w="975" w:type="dxa"/>
          </w:tcPr>
          <w:p w14:paraId="37595B4A" w14:textId="77777777" w:rsidR="00474F0C" w:rsidRPr="004A0826" w:rsidRDefault="00474F0C" w:rsidP="00474F0C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  <w:lang w:val="en-AU"/>
              </w:rPr>
              <w:t>1</w:t>
            </w:r>
          </w:p>
        </w:tc>
        <w:tc>
          <w:tcPr>
            <w:tcW w:w="3900" w:type="dxa"/>
          </w:tcPr>
          <w:p w14:paraId="7A10026B" w14:textId="27F55267" w:rsidR="00474F0C" w:rsidRPr="004A0826" w:rsidRDefault="0084561A" w:rsidP="00474F0C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Apply</w:t>
            </w:r>
            <w:r w:rsidR="00474F0C"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standard approaches for </w:t>
            </w:r>
            <w:r w:rsid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file handling, error </w:t>
            </w:r>
            <w:r w:rsidR="00474F0C"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handling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</w:t>
            </w:r>
            <w:r w:rsidR="00474F0C"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and signals</w:t>
            </w:r>
            <w:r w:rsid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handling</w:t>
            </w:r>
            <w:r w:rsidR="00474F0C"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in UNIX programs for writing reliable systems programs</w:t>
            </w:r>
          </w:p>
        </w:tc>
        <w:tc>
          <w:tcPr>
            <w:tcW w:w="2205" w:type="dxa"/>
          </w:tcPr>
          <w:p w14:paraId="5339A939" w14:textId="292F9E73" w:rsidR="00474F0C" w:rsidRPr="004A0826" w:rsidRDefault="00474F0C" w:rsidP="00474F0C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Cog-3 (Application)</w:t>
            </w:r>
          </w:p>
        </w:tc>
        <w:tc>
          <w:tcPr>
            <w:tcW w:w="2005" w:type="dxa"/>
          </w:tcPr>
          <w:p w14:paraId="661DCE57" w14:textId="2B94570D" w:rsidR="00474F0C" w:rsidRPr="004A0826" w:rsidRDefault="00474F0C" w:rsidP="00474F0C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PLO</w:t>
            </w:r>
            <w:r w:rsidR="003F57E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1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 xml:space="preserve"> (</w:t>
            </w:r>
            <w:r w:rsidR="003F57E3"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Engineering Knowledge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)</w:t>
            </w:r>
          </w:p>
        </w:tc>
      </w:tr>
      <w:tr w:rsidR="00B35009" w:rsidRPr="004A0826" w14:paraId="636980CD" w14:textId="77777777" w:rsidTr="00B2671C">
        <w:tc>
          <w:tcPr>
            <w:tcW w:w="975" w:type="dxa"/>
          </w:tcPr>
          <w:p w14:paraId="2E12A0CD" w14:textId="77777777" w:rsidR="00B35009" w:rsidRPr="004A0826" w:rsidRDefault="00B35009" w:rsidP="00B3500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900" w:type="dxa"/>
          </w:tcPr>
          <w:p w14:paraId="1BAF9850" w14:textId="41F2D959" w:rsidR="00B35009" w:rsidRPr="004A0826" w:rsidRDefault="00B35009" w:rsidP="00B3500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odify sequential algorithms to be executed on multi-core machines using UNIX POSIX standard multi-threading and multi-processing API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</w:t>
            </w:r>
          </w:p>
        </w:tc>
        <w:tc>
          <w:tcPr>
            <w:tcW w:w="2205" w:type="dxa"/>
          </w:tcPr>
          <w:p w14:paraId="258FB520" w14:textId="60875020" w:rsidR="00B35009" w:rsidRPr="00EE21E1" w:rsidRDefault="003F57E3" w:rsidP="00EE21E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Cog-4 </w:t>
            </w:r>
            <w:r w:rsidR="00B35009" w:rsidRPr="00EE21E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(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Analysis</w:t>
            </w:r>
            <w:r w:rsidR="00B35009" w:rsidRPr="00EE21E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)</w:t>
            </w:r>
          </w:p>
          <w:p w14:paraId="3A73059C" w14:textId="6402F29E" w:rsidR="00B35009" w:rsidRPr="00EE21E1" w:rsidRDefault="00B35009" w:rsidP="00EE21E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</w:pPr>
          </w:p>
        </w:tc>
        <w:tc>
          <w:tcPr>
            <w:tcW w:w="2005" w:type="dxa"/>
          </w:tcPr>
          <w:p w14:paraId="69AB15A0" w14:textId="67552F13" w:rsidR="00B35009" w:rsidRPr="004A0826" w:rsidRDefault="00B35009" w:rsidP="00EE21E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EE21E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PLO</w:t>
            </w:r>
            <w:r w:rsidR="003F57E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2</w:t>
            </w:r>
            <w:r w:rsidRPr="00EE21E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 xml:space="preserve"> (</w:t>
            </w:r>
            <w:r w:rsidR="003F57E3"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Problem Analysis</w:t>
            </w:r>
            <w:r w:rsidRPr="00EE21E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)</w:t>
            </w:r>
          </w:p>
        </w:tc>
      </w:tr>
      <w:tr w:rsidR="0084561A" w:rsidRPr="004A0826" w14:paraId="3DE1ECE4" w14:textId="77777777" w:rsidTr="00B2671C">
        <w:tc>
          <w:tcPr>
            <w:tcW w:w="975" w:type="dxa"/>
          </w:tcPr>
          <w:p w14:paraId="617F24F8" w14:textId="77777777" w:rsidR="0084561A" w:rsidRPr="004A0826" w:rsidRDefault="0084561A" w:rsidP="0084561A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900" w:type="dxa"/>
          </w:tcPr>
          <w:p w14:paraId="65BA1888" w14:textId="441FD9A4" w:rsidR="0084561A" w:rsidRPr="004A0826" w:rsidRDefault="0084561A" w:rsidP="0084561A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Design algorithms for real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-</w:t>
            </w:r>
            <w:r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world problems of Inter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-</w:t>
            </w:r>
            <w:r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cess Communication (IPC) using UNIX special files such as FIFOs</w:t>
            </w:r>
            <w:r w:rsidR="0040432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474F0C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ipes</w:t>
            </w:r>
            <w:r w:rsidR="00B446F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</w:t>
            </w:r>
            <w:r w:rsidR="0040432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and Sockets</w:t>
            </w:r>
          </w:p>
        </w:tc>
        <w:tc>
          <w:tcPr>
            <w:tcW w:w="2205" w:type="dxa"/>
          </w:tcPr>
          <w:p w14:paraId="2F4BFC76" w14:textId="5436D9A7" w:rsidR="0084561A" w:rsidRPr="004A0826" w:rsidRDefault="0084561A" w:rsidP="0084561A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Cog-</w:t>
            </w:r>
            <w:r w:rsidR="003F57E3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5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3F57E3" w:rsidRPr="003F57E3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ynthesis</w:t>
            </w: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05" w:type="dxa"/>
          </w:tcPr>
          <w:p w14:paraId="112119A8" w14:textId="4D795A0D" w:rsidR="0084561A" w:rsidRPr="004A0826" w:rsidRDefault="0084561A" w:rsidP="0084561A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highlight w:val="white"/>
              </w:rPr>
              <w:t>PLO3 (Design/Development of Solutions)</w:t>
            </w:r>
          </w:p>
        </w:tc>
      </w:tr>
    </w:tbl>
    <w:p w14:paraId="47434EF7" w14:textId="5262A6A4" w:rsidR="00474F0C" w:rsidRDefault="00474F0C" w:rsidP="004A08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</w:pPr>
    </w:p>
    <w:p w14:paraId="2D9FC8D5" w14:textId="77777777" w:rsidR="00474F0C" w:rsidRPr="004A0826" w:rsidRDefault="00474F0C" w:rsidP="004A08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en-GB"/>
        </w:rPr>
      </w:pPr>
    </w:p>
    <w:p w14:paraId="34B70B82" w14:textId="77777777" w:rsidR="004A0826" w:rsidRPr="004A0826" w:rsidRDefault="004A0826" w:rsidP="004A0826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bookmarkStart w:id="0" w:name="_gjdgxs" w:colFirst="0" w:colLast="0"/>
      <w:bookmarkEnd w:id="0"/>
      <w:r w:rsidRPr="004A08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MAPPING OF CLOs WITH COURSE ASSESSMENT TOOLS:</w:t>
      </w:r>
    </w:p>
    <w:tbl>
      <w:tblPr>
        <w:tblW w:w="90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35"/>
        <w:gridCol w:w="2705"/>
        <w:gridCol w:w="2155"/>
        <w:gridCol w:w="1890"/>
      </w:tblGrid>
      <w:tr w:rsidR="004A0826" w:rsidRPr="004A0826" w14:paraId="6E99C8A8" w14:textId="77777777" w:rsidTr="00150866">
        <w:trPr>
          <w:trHeight w:val="360"/>
          <w:jc w:val="center"/>
        </w:trPr>
        <w:tc>
          <w:tcPr>
            <w:tcW w:w="23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159FC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inherit" w:hAnsi="Times New Roman" w:cs="Times New Roman"/>
                <w:b/>
                <w:color w:val="000000"/>
                <w:sz w:val="18"/>
                <w:szCs w:val="18"/>
                <w:lang w:val="en-GB" w:eastAsia="en-GB"/>
              </w:rPr>
            </w:pPr>
            <w:r w:rsidRPr="004A0826"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ourse Assessment Tools</w:t>
            </w:r>
          </w:p>
        </w:tc>
        <w:tc>
          <w:tcPr>
            <w:tcW w:w="67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25F7A1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inherit" w:hAnsi="Times New Roman" w:cs="Times New Roman"/>
                <w:b/>
                <w:color w:val="000000"/>
                <w:sz w:val="18"/>
                <w:szCs w:val="18"/>
                <w:lang w:val="en-GB" w:eastAsia="en-GB"/>
              </w:rPr>
            </w:pPr>
            <w:r w:rsidRPr="004A0826"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LOs</w:t>
            </w:r>
          </w:p>
        </w:tc>
      </w:tr>
      <w:tr w:rsidR="004A0826" w:rsidRPr="004A0826" w14:paraId="36E71934" w14:textId="77777777" w:rsidTr="00150866">
        <w:trPr>
          <w:trHeight w:val="400"/>
          <w:jc w:val="center"/>
        </w:trPr>
        <w:tc>
          <w:tcPr>
            <w:tcW w:w="23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3C7E6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inherit" w:hAnsi="Times New Roman" w:cs="Times New Roman"/>
                <w:b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88791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LO 1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8451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LO 2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1EB93" w14:textId="77777777" w:rsidR="004A0826" w:rsidRPr="004A0826" w:rsidRDefault="004A0826" w:rsidP="004A0826">
            <w:pPr>
              <w:spacing w:after="240" w:line="240" w:lineRule="auto"/>
              <w:jc w:val="center"/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</w:pPr>
            <w:r w:rsidRPr="004A0826">
              <w:rPr>
                <w:rFonts w:ascii="Times New Roman" w:eastAsia="Arial Black" w:hAnsi="Times New Roman" w:cs="Times New Roman"/>
                <w:b/>
                <w:color w:val="000000"/>
                <w:sz w:val="24"/>
                <w:szCs w:val="21"/>
                <w:lang w:val="en-GB" w:eastAsia="en-GB"/>
              </w:rPr>
              <w:t>CLO 3</w:t>
            </w:r>
          </w:p>
        </w:tc>
      </w:tr>
      <w:tr w:rsidR="004A0826" w:rsidRPr="004A0826" w14:paraId="14A5CC27" w14:textId="77777777" w:rsidTr="00150866">
        <w:trPr>
          <w:trHeight w:val="380"/>
          <w:jc w:val="center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BEBF93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</w:rPr>
              <w:t>Assignments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84284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CB32C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26411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</w:tr>
      <w:tr w:rsidR="004A0826" w:rsidRPr="004A0826" w14:paraId="19684871" w14:textId="77777777" w:rsidTr="00150866">
        <w:trPr>
          <w:trHeight w:val="360"/>
          <w:jc w:val="center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959DE7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</w:rPr>
              <w:t>Quizzes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7876E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338A3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0AF78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</w:tr>
      <w:tr w:rsidR="004A0826" w:rsidRPr="004A0826" w14:paraId="77968EB7" w14:textId="77777777" w:rsidTr="00150866">
        <w:trPr>
          <w:trHeight w:val="360"/>
          <w:jc w:val="center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AFD338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</w:rPr>
              <w:lastRenderedPageBreak/>
              <w:t>Mid term examination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6DFB8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13730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EFFC1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</w:p>
        </w:tc>
      </w:tr>
      <w:tr w:rsidR="004A0826" w:rsidRPr="004A0826" w14:paraId="65CCEF0D" w14:textId="77777777" w:rsidTr="00150866">
        <w:trPr>
          <w:jc w:val="center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EDE935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Times New Roman" w:eastAsia="Calibri" w:hAnsi="Times New Roman" w:cs="Times New Roman"/>
                <w:color w:val="000000"/>
              </w:rPr>
              <w:t>Final term examination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8714A" w14:textId="3588D000" w:rsidR="004A0826" w:rsidRPr="004A0826" w:rsidRDefault="00A6511B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F1853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4E61E" w14:textId="77777777" w:rsidR="004A0826" w:rsidRPr="004A0826" w:rsidRDefault="004A0826" w:rsidP="004A0826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4A0826">
              <w:rPr>
                <w:rFonts w:ascii="Segoe UI Symbol" w:eastAsia="Arial Unicode MS" w:hAnsi="Segoe UI Symbol" w:cs="Segoe UI Symbol"/>
                <w:color w:val="000000"/>
              </w:rPr>
              <w:t>✓</w:t>
            </w:r>
          </w:p>
        </w:tc>
      </w:tr>
    </w:tbl>
    <w:p w14:paraId="01FBC3FB" w14:textId="77777777" w:rsidR="004A0826" w:rsidRPr="004A0826" w:rsidRDefault="004A0826" w:rsidP="004A082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Calibri" w:hAnsi="Times New Roman" w:cs="Times New Roman"/>
          <w:color w:val="000000"/>
        </w:rPr>
      </w:pPr>
    </w:p>
    <w:p w14:paraId="329A2A22" w14:textId="77777777" w:rsidR="004A0826" w:rsidRDefault="004A0826" w:rsidP="004A0826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RESOURCES:</w:t>
      </w:r>
    </w:p>
    <w:p w14:paraId="656A7FD0" w14:textId="77777777" w:rsidR="00B446FF" w:rsidRPr="004A0826" w:rsidRDefault="00B446FF" w:rsidP="00B446FF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</w:p>
    <w:p w14:paraId="5F4F2BCD" w14:textId="14ED4D6F" w:rsidR="004A0826" w:rsidRPr="004A0826" w:rsidRDefault="004A0826" w:rsidP="004A0826">
      <w:pPr>
        <w:spacing w:after="0" w:line="240" w:lineRule="auto"/>
        <w:ind w:left="720" w:hanging="3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TEXTBOOKS</w:t>
      </w:r>
      <w:r w:rsidRPr="004A0826"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  <w:tab/>
      </w:r>
      <w:r w:rsidRPr="004A0826"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  <w:tab/>
      </w:r>
      <w:r w:rsidRPr="004A0826"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  <w:tab/>
      </w:r>
      <w:r w:rsidRPr="004A0826"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  <w:tab/>
      </w:r>
      <w:r w:rsidRPr="004A0826"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  <w:tab/>
      </w:r>
    </w:p>
    <w:p w14:paraId="7B5032F5" w14:textId="77777777" w:rsidR="004A0826" w:rsidRPr="004A0826" w:rsidRDefault="004A0826" w:rsidP="004A0826">
      <w:pPr>
        <w:numPr>
          <w:ilvl w:val="1"/>
          <w:numId w:val="0"/>
        </w:numPr>
        <w:spacing w:after="0" w:line="240" w:lineRule="auto"/>
        <w:ind w:left="1440" w:hanging="360"/>
        <w:textAlignment w:val="baseline"/>
        <w:rPr>
          <w:rFonts w:ascii="Times New Roman" w:eastAsia="Times New Roman" w:hAnsi="Times New Roman" w:cs="Times New Roman"/>
          <w:color w:val="000000"/>
          <w:sz w:val="23"/>
          <w:szCs w:val="23"/>
          <w:lang w:val="en-GB" w:eastAsia="en-GB"/>
        </w:rPr>
      </w:pPr>
      <w:r w:rsidRPr="004A0826">
        <w:rPr>
          <w:rFonts w:ascii="Times New Roman" w:eastAsia="Calibri" w:hAnsi="Times New Roman" w:cs="Times New Roman"/>
          <w:color w:val="000000"/>
          <w:lang w:val="en-GB" w:eastAsia="en-GB"/>
        </w:rPr>
        <w:t xml:space="preserve">UNIX Systems Programming: Communication, Concurrency, and Threads by K. A. Robbins and S. Robbins. Prentice Hall, 2003. ISBN: 0-13-042411-0. </w:t>
      </w:r>
    </w:p>
    <w:p w14:paraId="4EBFD8E3" w14:textId="77777777" w:rsidR="004A0826" w:rsidRPr="004A0826" w:rsidRDefault="004A0826" w:rsidP="004A0826">
      <w:pPr>
        <w:spacing w:after="0" w:line="240" w:lineRule="auto"/>
        <w:ind w:left="720" w:hanging="3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REFERENCE BOOKS</w:t>
      </w:r>
    </w:p>
    <w:p w14:paraId="30F06E48" w14:textId="440B761E" w:rsidR="004A0826" w:rsidRPr="004A0826" w:rsidRDefault="004A0826" w:rsidP="004A0826">
      <w:pPr>
        <w:numPr>
          <w:ilvl w:val="1"/>
          <w:numId w:val="0"/>
        </w:numPr>
        <w:spacing w:after="0" w:line="240" w:lineRule="auto"/>
        <w:ind w:left="1440" w:hanging="360"/>
        <w:textAlignment w:val="baseline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lang w:val="en-GB" w:eastAsia="en-GB"/>
        </w:rPr>
        <w:t>Unix for Programmers and Users, Graham Glass and King Ables,</w:t>
      </w:r>
      <w:r w:rsidR="00E87E24">
        <w:rPr>
          <w:rFonts w:ascii="Times New Roman" w:eastAsia="Times New Roman" w:hAnsi="Times New Roman" w:cs="Times New Roman"/>
          <w:color w:val="000000"/>
          <w:lang w:val="en-GB" w:eastAsia="en-GB"/>
        </w:rPr>
        <w:t xml:space="preserve"> </w:t>
      </w:r>
      <w:r w:rsidRPr="004A0826">
        <w:rPr>
          <w:rFonts w:ascii="Times New Roman" w:eastAsia="Times New Roman" w:hAnsi="Times New Roman" w:cs="Times New Roman"/>
          <w:color w:val="000000"/>
          <w:lang w:val="en-GB" w:eastAsia="en-GB"/>
        </w:rPr>
        <w:t>3rd Edition</w:t>
      </w:r>
    </w:p>
    <w:p w14:paraId="12C396A0" w14:textId="77777777" w:rsidR="004A0826" w:rsidRPr="004A0826" w:rsidRDefault="004A0826" w:rsidP="004A0826">
      <w:pPr>
        <w:spacing w:after="0" w:line="240" w:lineRule="auto"/>
        <w:ind w:left="720" w:hanging="3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SOFTWARE TOOLS</w:t>
      </w:r>
    </w:p>
    <w:p w14:paraId="74764320" w14:textId="77777777" w:rsidR="004A0826" w:rsidRPr="004A0826" w:rsidRDefault="004A0826" w:rsidP="004A0826">
      <w:pPr>
        <w:numPr>
          <w:ilvl w:val="1"/>
          <w:numId w:val="0"/>
        </w:numPr>
        <w:spacing w:after="0" w:line="240" w:lineRule="auto"/>
        <w:ind w:left="1440" w:hanging="360"/>
        <w:textAlignment w:val="baseline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lang w:val="en-GB" w:eastAsia="en-GB"/>
        </w:rPr>
        <w:t>Unix/Linux/Mac system</w:t>
      </w:r>
    </w:p>
    <w:p w14:paraId="77FA1C01" w14:textId="77777777" w:rsidR="004A0826" w:rsidRPr="004A0826" w:rsidRDefault="004A0826" w:rsidP="004A0826">
      <w:pPr>
        <w:numPr>
          <w:ilvl w:val="1"/>
          <w:numId w:val="0"/>
        </w:numPr>
        <w:spacing w:after="0" w:line="240" w:lineRule="auto"/>
        <w:ind w:left="1440" w:hanging="360"/>
        <w:textAlignment w:val="baseline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lang w:val="en-GB" w:eastAsia="en-GB"/>
        </w:rPr>
        <w:t>Bash</w:t>
      </w:r>
    </w:p>
    <w:p w14:paraId="4649DD17" w14:textId="760F7098" w:rsidR="00B222E3" w:rsidRPr="004A0826" w:rsidRDefault="004A0826" w:rsidP="004A0826">
      <w:pPr>
        <w:numPr>
          <w:ilvl w:val="1"/>
          <w:numId w:val="0"/>
        </w:numPr>
        <w:spacing w:after="0" w:line="240" w:lineRule="auto"/>
        <w:ind w:left="1440" w:hanging="360"/>
        <w:textAlignment w:val="baseline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A0826">
        <w:rPr>
          <w:rFonts w:ascii="Times New Roman" w:eastAsia="Times New Roman" w:hAnsi="Times New Roman" w:cs="Times New Roman"/>
          <w:color w:val="000000"/>
          <w:lang w:val="en-GB" w:eastAsia="en-GB"/>
        </w:rPr>
        <w:t>GCC compiler</w:t>
      </w:r>
    </w:p>
    <w:sectPr w:rsidR="00B222E3" w:rsidRPr="004A08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nherit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EF2657"/>
    <w:multiLevelType w:val="multilevel"/>
    <w:tmpl w:val="633E95AE"/>
    <w:lvl w:ilvl="0">
      <w:start w:val="1"/>
      <w:numFmt w:val="decimal"/>
      <w:pStyle w:val="Head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782590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64853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NrEwMDSwMDIyMDVR0lEKTi0uzszPAykwrgUAW8MfgSwAAAA="/>
  </w:docVars>
  <w:rsids>
    <w:rsidRoot w:val="00B3783A"/>
    <w:rsid w:val="00172623"/>
    <w:rsid w:val="003F57E3"/>
    <w:rsid w:val="00404325"/>
    <w:rsid w:val="00474F0C"/>
    <w:rsid w:val="004A0826"/>
    <w:rsid w:val="006A4C10"/>
    <w:rsid w:val="00703979"/>
    <w:rsid w:val="00812238"/>
    <w:rsid w:val="0084561A"/>
    <w:rsid w:val="0096084B"/>
    <w:rsid w:val="00A6511B"/>
    <w:rsid w:val="00AD5773"/>
    <w:rsid w:val="00B222E3"/>
    <w:rsid w:val="00B224F8"/>
    <w:rsid w:val="00B35009"/>
    <w:rsid w:val="00B3783A"/>
    <w:rsid w:val="00B446FF"/>
    <w:rsid w:val="00D04372"/>
    <w:rsid w:val="00D54D98"/>
    <w:rsid w:val="00DB3291"/>
    <w:rsid w:val="00DC7263"/>
    <w:rsid w:val="00E87E24"/>
    <w:rsid w:val="00EA2658"/>
    <w:rsid w:val="00EE21E1"/>
    <w:rsid w:val="00F425A1"/>
    <w:rsid w:val="00FA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1D06E"/>
  <w15:chartTrackingRefBased/>
  <w15:docId w15:val="{B495A088-83B7-432F-9343-648AEEA53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">
    <w:name w:val="Head"/>
    <w:basedOn w:val="NormalWeb"/>
    <w:rsid w:val="004A0826"/>
    <w:pPr>
      <w:numPr>
        <w:numId w:val="1"/>
      </w:numPr>
      <w:tabs>
        <w:tab w:val="clear" w:pos="720"/>
        <w:tab w:val="num" w:pos="360"/>
      </w:tabs>
      <w:spacing w:after="0" w:line="240" w:lineRule="auto"/>
      <w:ind w:left="0" w:firstLine="0"/>
      <w:textAlignment w:val="baseline"/>
    </w:pPr>
    <w:rPr>
      <w:rFonts w:eastAsia="Times New Roman"/>
      <w:b/>
      <w:bCs/>
      <w:color w:val="00000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4A0826"/>
    <w:rPr>
      <w:rFonts w:ascii="Times New Roman" w:hAnsi="Times New Roman" w:cs="Times New Roman"/>
      <w:sz w:val="24"/>
      <w:szCs w:val="24"/>
    </w:rPr>
  </w:style>
  <w:style w:type="paragraph" w:customStyle="1" w:styleId="CLOPara">
    <w:name w:val="CLO Para"/>
    <w:basedOn w:val="Normal"/>
    <w:link w:val="CLOParaChar"/>
    <w:qFormat/>
    <w:rsid w:val="00B35009"/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CLOParaChar">
    <w:name w:val="CLO Para Char"/>
    <w:basedOn w:val="DefaultParagraphFont"/>
    <w:link w:val="CLOPara"/>
    <w:rsid w:val="00B35009"/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Madiha Sher</cp:lastModifiedBy>
  <cp:revision>24</cp:revision>
  <dcterms:created xsi:type="dcterms:W3CDTF">2023-01-30T05:50:00Z</dcterms:created>
  <dcterms:modified xsi:type="dcterms:W3CDTF">2023-09-28T04:36:00Z</dcterms:modified>
</cp:coreProperties>
</file>